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0D066" w14:textId="5F0EEAF1" w:rsidR="00AA71D5" w:rsidRDefault="00AA71D5">
      <w:r w:rsidRPr="00AA71D5">
        <w:rPr>
          <w:noProof/>
        </w:rPr>
        <w:drawing>
          <wp:inline distT="0" distB="0" distL="0" distR="0" wp14:anchorId="5A58012E" wp14:editId="0A3D3506">
            <wp:extent cx="4248743" cy="1286054"/>
            <wp:effectExtent l="0" t="0" r="0" b="9525"/>
            <wp:docPr id="1728500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50040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8396" w14:textId="1533448A" w:rsidR="00AA71D5" w:rsidRDefault="00AA71D5">
      <w:r>
        <w:t xml:space="preserve">ssh </w:t>
      </w:r>
      <w:hyperlink r:id="rId5" w:history="1">
        <w:r w:rsidRPr="008F2D70">
          <w:rPr>
            <w:rStyle w:val="Hyperlink"/>
          </w:rPr>
          <w:t>ctf-player@titan.picoctf.net</w:t>
        </w:r>
      </w:hyperlink>
      <w:r>
        <w:t xml:space="preserve"> -p 49837</w:t>
      </w:r>
    </w:p>
    <w:p w14:paraId="2FD6E846" w14:textId="5CBF30B7" w:rsidR="00AA71D5" w:rsidRDefault="00AA71D5" w:rsidP="00AA71D5">
      <w:r>
        <w:t>ssh -p 49837</w:t>
      </w:r>
      <w:hyperlink r:id="rId6" w:history="1">
        <w:r w:rsidRPr="008F2D70">
          <w:rPr>
            <w:rStyle w:val="Hyperlink"/>
          </w:rPr>
          <w:t>ctf-player@titan.picoctf.net</w:t>
        </w:r>
      </w:hyperlink>
      <w:r>
        <w:t xml:space="preserve"> </w:t>
      </w:r>
    </w:p>
    <w:p w14:paraId="164738B1" w14:textId="696F4FCE" w:rsidR="00AA71D5" w:rsidRDefault="003C5BF4">
      <w:r>
        <w:t>-p (port)</w:t>
      </w:r>
    </w:p>
    <w:p w14:paraId="267681B5" w14:textId="77777777" w:rsidR="00AA71D5" w:rsidRDefault="00AA71D5"/>
    <w:p w14:paraId="0CFFAF4C" w14:textId="45569A9E" w:rsidR="00352A21" w:rsidRDefault="00AA71D5">
      <w:r w:rsidRPr="00AA71D5">
        <w:rPr>
          <w:noProof/>
        </w:rPr>
        <w:drawing>
          <wp:inline distT="0" distB="0" distL="0" distR="0" wp14:anchorId="25A6FBA1" wp14:editId="16984CFA">
            <wp:extent cx="5731510" cy="1285240"/>
            <wp:effectExtent l="0" t="0" r="2540" b="0"/>
            <wp:docPr id="1282347105" name="Picture 1" descr="A computer screen shot of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347105" name="Picture 1" descr="A computer screen shot of white text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2A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U0MzE2Mza1NDVV0lEKTi0uzszPAykwqgUADjSGgCwAAAA="/>
  </w:docVars>
  <w:rsids>
    <w:rsidRoot w:val="00F41202"/>
    <w:rsid w:val="00352A21"/>
    <w:rsid w:val="003C5BF4"/>
    <w:rsid w:val="00432D62"/>
    <w:rsid w:val="006019AD"/>
    <w:rsid w:val="00AA71D5"/>
    <w:rsid w:val="00C76A3C"/>
    <w:rsid w:val="00F01249"/>
    <w:rsid w:val="00F41202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055DE"/>
  <w15:chartTrackingRefBased/>
  <w15:docId w15:val="{593D9B29-D787-4398-BD34-FD7035E02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2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12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2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2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2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2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2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2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2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2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12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12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2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2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2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2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2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2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12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12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2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12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12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12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12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12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12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12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120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A71D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1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ctf-player@titan.picoctf.net" TargetMode="External"/><Relationship Id="rId5" Type="http://schemas.openxmlformats.org/officeDocument/2006/relationships/hyperlink" Target="mailto:ctf-player@titan.picoctf.net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4</cp:revision>
  <dcterms:created xsi:type="dcterms:W3CDTF">2025-03-03T17:06:00Z</dcterms:created>
  <dcterms:modified xsi:type="dcterms:W3CDTF">2025-03-04T18:49:00Z</dcterms:modified>
</cp:coreProperties>
</file>